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067344" w14:textId="4001BF97" w:rsidR="007E1955" w:rsidRPr="007E1955" w:rsidRDefault="003D5D56" w:rsidP="007E1955">
      <w:pPr>
        <w:jc w:val="center"/>
        <w:rPr>
          <w:b/>
          <w:bCs/>
          <w:smallCaps/>
          <w:color w:val="1F4E79" w:themeColor="accent5" w:themeShade="80"/>
          <w:sz w:val="40"/>
          <w:szCs w:val="40"/>
          <w:u w:val="single"/>
        </w:rPr>
      </w:pPr>
      <w:r w:rsidRPr="007E1955">
        <w:rPr>
          <w:b/>
          <w:bCs/>
          <w:smallCaps/>
          <w:color w:val="1F4E79" w:themeColor="accent5" w:themeShade="80"/>
          <w:sz w:val="40"/>
          <w:szCs w:val="40"/>
          <w:u w:val="single"/>
        </w:rPr>
        <w:t>Contract Cover Sheet</w:t>
      </w:r>
    </w:p>
    <w:p w14:paraId="59180F0E" w14:textId="310D11FE" w:rsidR="007E1955" w:rsidRDefault="007E1955" w:rsidP="003D5D56"/>
    <w:p w14:paraId="5D78043B" w14:textId="2B17B7E6" w:rsidR="007E1955" w:rsidRDefault="007E1955" w:rsidP="39C1C516">
      <w:r>
        <w:t xml:space="preserve">Applicants to NACCHO’s </w:t>
      </w:r>
      <w:r w:rsidR="00F30DCD">
        <w:rPr>
          <w:b/>
          <w:bCs/>
        </w:rPr>
        <w:t>Wastewater Surveillance for SARS-CoV-2 Mentorship Program</w:t>
      </w:r>
      <w:r w:rsidRPr="39C1C516">
        <w:rPr>
          <w:i/>
          <w:iCs/>
        </w:rPr>
        <w:t xml:space="preserve"> </w:t>
      </w:r>
      <w:r w:rsidRPr="39C1C516">
        <w:t xml:space="preserve">request for applications are expected to complete the following document and submit it with their application form and related materials. </w:t>
      </w:r>
      <w:r w:rsidR="002D7337" w:rsidRPr="39C1C516">
        <w:t xml:space="preserve">Please indicate your organization </w:t>
      </w:r>
      <w:r w:rsidR="002D7337">
        <w:t xml:space="preserve">below and then </w:t>
      </w:r>
      <w:r w:rsidR="008D7C4D">
        <w:t>respond to</w:t>
      </w:r>
      <w:r w:rsidR="002D7337">
        <w:t xml:space="preserve"> the following six </w:t>
      </w:r>
      <w:r w:rsidR="008D7C4D">
        <w:t>statements and questions</w:t>
      </w:r>
      <w:r w:rsidR="002D7337">
        <w:t xml:space="preserve">. </w:t>
      </w:r>
    </w:p>
    <w:p w14:paraId="47C2033C" w14:textId="7902FA8C" w:rsidR="002D7337" w:rsidRDefault="002D7337" w:rsidP="003D5D56"/>
    <w:p w14:paraId="0252C054" w14:textId="60035CD0" w:rsidR="002D7337" w:rsidRPr="002D7337" w:rsidRDefault="002D7337" w:rsidP="003D5D56">
      <w:r>
        <w:rPr>
          <w:b/>
          <w:bCs/>
        </w:rPr>
        <w:t>Organization:</w:t>
      </w:r>
      <w:r>
        <w:t xml:space="preserve"> </w:t>
      </w:r>
    </w:p>
    <w:p w14:paraId="10F0A631" w14:textId="77777777" w:rsidR="007E1955" w:rsidRPr="007E1955" w:rsidRDefault="007E1955" w:rsidP="003D5D56"/>
    <w:p w14:paraId="4AE965C9" w14:textId="58BC1753" w:rsidR="003D5D56" w:rsidRPr="00056FDC" w:rsidRDefault="003D5D56" w:rsidP="00056FDC">
      <w:pPr>
        <w:pStyle w:val="ListParagraph"/>
        <w:numPr>
          <w:ilvl w:val="0"/>
          <w:numId w:val="1"/>
        </w:numPr>
        <w:spacing w:before="100" w:after="100"/>
        <w:rPr>
          <w:b/>
          <w:bCs/>
          <w:smallCaps/>
          <w:color w:val="1F4E79" w:themeColor="accent5" w:themeShade="80"/>
          <w:sz w:val="28"/>
          <w:szCs w:val="28"/>
          <w:u w:val="single"/>
        </w:rPr>
      </w:pPr>
      <w:r w:rsidRPr="00E52F5F">
        <w:rPr>
          <w:b/>
          <w:bCs/>
        </w:rPr>
        <w:t xml:space="preserve">I have reviewed NACCHO’s </w:t>
      </w:r>
      <w:hyperlink r:id="rId10" w:history="1">
        <w:r w:rsidRPr="00E52F5F">
          <w:rPr>
            <w:rStyle w:val="Hyperlink"/>
            <w:b/>
            <w:bCs/>
          </w:rPr>
          <w:t>Standard Subaward Agreement Language</w:t>
        </w:r>
      </w:hyperlink>
      <w:r w:rsidRPr="00E52F5F">
        <w:rPr>
          <w:b/>
          <w:bCs/>
        </w:rPr>
        <w:t xml:space="preserve"> and provided a copy to the individual with </w:t>
      </w:r>
      <w:r w:rsidRPr="00E52F5F">
        <w:rPr>
          <w:rFonts w:ascii="Calibri" w:hAnsi="Calibri" w:cs="Calibri"/>
          <w:b/>
          <w:bCs/>
        </w:rPr>
        <w:t xml:space="preserve">signing authority for my organization or fiscal sponsor, including any relevant financial or legal offices for advanced consideration. Our organization will be able to agree to the contract language and will be able to sign and return a contract to NACCHO within approximately 30 days of receiving it.  </w:t>
      </w:r>
    </w:p>
    <w:p w14:paraId="37824FCB" w14:textId="77777777" w:rsidR="00056FDC" w:rsidRDefault="00056FDC" w:rsidP="00056FDC">
      <w:pPr>
        <w:spacing w:before="200" w:after="200"/>
        <w:ind w:left="720"/>
      </w:pPr>
      <w:r>
        <w:t xml:space="preserve">Name: </w:t>
      </w:r>
    </w:p>
    <w:p w14:paraId="1D3BEAF3" w14:textId="77777777" w:rsidR="00056FDC" w:rsidRDefault="00056FDC" w:rsidP="00056FDC">
      <w:pPr>
        <w:spacing w:before="100" w:after="200"/>
        <w:ind w:left="720"/>
      </w:pPr>
      <w:r>
        <w:t xml:space="preserve">Title: </w:t>
      </w:r>
    </w:p>
    <w:p w14:paraId="31DAF178" w14:textId="4A845BD6" w:rsidR="003D5D56" w:rsidRDefault="00056FDC" w:rsidP="00056FDC">
      <w:pPr>
        <w:spacing w:before="100" w:after="500"/>
        <w:ind w:left="720"/>
      </w:pPr>
      <w:r>
        <w:t xml:space="preserve">Date: </w:t>
      </w:r>
    </w:p>
    <w:p w14:paraId="376E6282" w14:textId="4BA6BD58" w:rsidR="003D5D56" w:rsidRPr="00E52F5F" w:rsidRDefault="003D5D56" w:rsidP="003D5D56">
      <w:pPr>
        <w:pStyle w:val="ListParagraph"/>
        <w:numPr>
          <w:ilvl w:val="0"/>
          <w:numId w:val="1"/>
        </w:numPr>
        <w:spacing w:before="100" w:after="100"/>
        <w:rPr>
          <w:b/>
          <w:bCs/>
          <w:smallCaps/>
          <w:color w:val="1F4E79" w:themeColor="accent5" w:themeShade="80"/>
          <w:sz w:val="28"/>
          <w:szCs w:val="28"/>
          <w:u w:val="single"/>
        </w:rPr>
      </w:pPr>
      <w:r w:rsidRPr="00E52F5F">
        <w:rPr>
          <w:b/>
          <w:bCs/>
        </w:rPr>
        <w:t xml:space="preserve">I have reviewed NACCHO’s </w:t>
      </w:r>
      <w:hyperlink r:id="rId11" w:history="1">
        <w:r w:rsidR="007E1955" w:rsidRPr="007E1955">
          <w:rPr>
            <w:rStyle w:val="Hyperlink"/>
            <w:b/>
            <w:bCs/>
          </w:rPr>
          <w:t>invoicing instructions</w:t>
        </w:r>
      </w:hyperlink>
      <w:r w:rsidR="007E1955">
        <w:rPr>
          <w:b/>
          <w:bCs/>
        </w:rPr>
        <w:t xml:space="preserve"> </w:t>
      </w:r>
      <w:r w:rsidRPr="00E52F5F">
        <w:rPr>
          <w:b/>
          <w:bCs/>
        </w:rPr>
        <w:t xml:space="preserve">and </w:t>
      </w:r>
      <w:hyperlink r:id="rId12" w:history="1">
        <w:r w:rsidRPr="007E1955">
          <w:rPr>
            <w:rStyle w:val="Hyperlink"/>
            <w:b/>
            <w:bCs/>
          </w:rPr>
          <w:t>subaward financial report worksheet</w:t>
        </w:r>
      </w:hyperlink>
      <w:r w:rsidR="007E1955">
        <w:rPr>
          <w:b/>
          <w:bCs/>
        </w:rPr>
        <w:t xml:space="preserve"> (i.e., invoice submission form).</w:t>
      </w:r>
      <w:r w:rsidRPr="00E52F5F">
        <w:rPr>
          <w:b/>
          <w:bCs/>
        </w:rPr>
        <w:t xml:space="preserve"> Our organization will be able to complete invoices according to these instructions and using this worksheet. </w:t>
      </w:r>
    </w:p>
    <w:p w14:paraId="227FA43C" w14:textId="77777777" w:rsidR="00056FDC" w:rsidRDefault="00056FDC" w:rsidP="00056FDC">
      <w:pPr>
        <w:spacing w:before="200" w:after="200"/>
        <w:ind w:left="720"/>
      </w:pPr>
      <w:r>
        <w:t xml:space="preserve">Name: </w:t>
      </w:r>
    </w:p>
    <w:p w14:paraId="15CC63FF" w14:textId="77777777" w:rsidR="00056FDC" w:rsidRDefault="00056FDC" w:rsidP="00056FDC">
      <w:pPr>
        <w:spacing w:before="100" w:after="200"/>
        <w:ind w:left="720"/>
      </w:pPr>
      <w:r>
        <w:t xml:space="preserve">Title: </w:t>
      </w:r>
    </w:p>
    <w:p w14:paraId="2EBF087D" w14:textId="52C3F94E" w:rsidR="00056FDC" w:rsidRPr="00056FDC" w:rsidRDefault="00056FDC" w:rsidP="00056FDC">
      <w:pPr>
        <w:spacing w:before="100" w:after="500"/>
        <w:ind w:left="720"/>
      </w:pPr>
      <w:r>
        <w:t xml:space="preserve">Date: </w:t>
      </w:r>
    </w:p>
    <w:p w14:paraId="1DAEDCAD" w14:textId="77777777" w:rsidR="003D5D56" w:rsidRPr="00E52F5F" w:rsidRDefault="003D5D56" w:rsidP="003D5D56">
      <w:pPr>
        <w:pStyle w:val="ListParagraph"/>
        <w:numPr>
          <w:ilvl w:val="0"/>
          <w:numId w:val="1"/>
        </w:numPr>
        <w:spacing w:before="100" w:after="100"/>
        <w:rPr>
          <w:b/>
          <w:bCs/>
          <w:smallCaps/>
          <w:color w:val="1F4E79" w:themeColor="accent5" w:themeShade="80"/>
          <w:sz w:val="28"/>
          <w:szCs w:val="28"/>
          <w:u w:val="single"/>
        </w:rPr>
      </w:pPr>
      <w:r w:rsidRPr="00E52F5F">
        <w:rPr>
          <w:b/>
          <w:bCs/>
        </w:rPr>
        <w:t>I have reviewed the funding restrictions</w:t>
      </w:r>
      <w:r>
        <w:rPr>
          <w:b/>
          <w:bCs/>
        </w:rPr>
        <w:t xml:space="preserve"> on page 2 of this document</w:t>
      </w:r>
      <w:r w:rsidRPr="00E52F5F">
        <w:rPr>
          <w:b/>
          <w:bCs/>
        </w:rPr>
        <w:t>. Our organization will comply with these restrictions.</w:t>
      </w:r>
    </w:p>
    <w:p w14:paraId="42D7A5D1" w14:textId="77777777" w:rsidR="00056FDC" w:rsidRDefault="00056FDC" w:rsidP="00056FDC">
      <w:pPr>
        <w:spacing w:before="200" w:after="200"/>
        <w:ind w:left="720"/>
      </w:pPr>
      <w:r>
        <w:t xml:space="preserve">Name: </w:t>
      </w:r>
    </w:p>
    <w:p w14:paraId="66011485" w14:textId="77777777" w:rsidR="00056FDC" w:rsidRDefault="00056FDC" w:rsidP="00056FDC">
      <w:pPr>
        <w:spacing w:before="100" w:after="200"/>
        <w:ind w:left="720"/>
      </w:pPr>
      <w:r>
        <w:t xml:space="preserve">Title: </w:t>
      </w:r>
    </w:p>
    <w:p w14:paraId="2AF30860" w14:textId="43401A00" w:rsidR="003D5D56" w:rsidRPr="00056FDC" w:rsidRDefault="00056FDC" w:rsidP="00056FDC">
      <w:pPr>
        <w:spacing w:before="100" w:after="500"/>
        <w:ind w:left="720"/>
      </w:pPr>
      <w:r>
        <w:t xml:space="preserve">Date: </w:t>
      </w:r>
    </w:p>
    <w:p w14:paraId="489517D3" w14:textId="48933A8B" w:rsidR="003D5D56" w:rsidRPr="00E52F5F" w:rsidRDefault="003D5D56" w:rsidP="003D5D56">
      <w:pPr>
        <w:pStyle w:val="ListParagraph"/>
        <w:numPr>
          <w:ilvl w:val="0"/>
          <w:numId w:val="1"/>
        </w:numPr>
        <w:rPr>
          <w:rFonts w:cstheme="minorHAnsi"/>
          <w:b/>
          <w:bCs/>
          <w:color w:val="0563C1" w:themeColor="hyperlink"/>
          <w:szCs w:val="24"/>
          <w:u w:val="single"/>
        </w:rPr>
      </w:pPr>
      <w:r w:rsidRPr="00E52F5F">
        <w:rPr>
          <w:rFonts w:cs="Times New Roman"/>
          <w:b/>
          <w:bCs/>
        </w:rPr>
        <w:t>Please submit proof of active registration with SAM.gov with an active DUNS number, as this i</w:t>
      </w:r>
      <w:r w:rsidRPr="00E52F5F">
        <w:rPr>
          <w:rFonts w:cstheme="minorHAnsi"/>
          <w:b/>
          <w:bCs/>
          <w:szCs w:val="24"/>
        </w:rPr>
        <w:t xml:space="preserve">s required for contract execution. If you are not currently registered with SAM.gov, please visit </w:t>
      </w:r>
      <w:hyperlink r:id="rId13" w:history="1">
        <w:r w:rsidR="00121E81">
          <w:rPr>
            <w:rStyle w:val="Hyperlink"/>
            <w:rFonts w:cstheme="minorHAnsi"/>
            <w:b/>
            <w:bCs/>
            <w:szCs w:val="24"/>
          </w:rPr>
          <w:t>this site</w:t>
        </w:r>
      </w:hyperlink>
      <w:r>
        <w:rPr>
          <w:rFonts w:cstheme="minorHAnsi"/>
          <w:b/>
          <w:bCs/>
          <w:szCs w:val="24"/>
        </w:rPr>
        <w:t xml:space="preserve"> </w:t>
      </w:r>
      <w:r w:rsidRPr="00E52F5F">
        <w:rPr>
          <w:rFonts w:cstheme="minorHAnsi"/>
          <w:b/>
          <w:bCs/>
          <w:szCs w:val="24"/>
        </w:rPr>
        <w:t xml:space="preserve">to do so. </w:t>
      </w:r>
    </w:p>
    <w:p w14:paraId="1ABFE866" w14:textId="77777777" w:rsidR="003D5D56" w:rsidRDefault="003D5D56" w:rsidP="003D5D56">
      <w:pPr>
        <w:rPr>
          <w:rStyle w:val="Hyperlink"/>
          <w:rFonts w:cstheme="minorHAnsi"/>
          <w:szCs w:val="24"/>
        </w:rPr>
      </w:pPr>
    </w:p>
    <w:p w14:paraId="4F43565D" w14:textId="74F9CE54" w:rsidR="003D5D56" w:rsidRDefault="003D5D56" w:rsidP="003D5D56">
      <w:pPr>
        <w:spacing w:before="100" w:after="100"/>
        <w:ind w:left="360"/>
      </w:pPr>
      <w:r>
        <w:t xml:space="preserve">DUNS number: </w:t>
      </w:r>
    </w:p>
    <w:p w14:paraId="6555084C" w14:textId="77777777" w:rsidR="003D5D56" w:rsidRPr="00E52F5F" w:rsidRDefault="003D5D56" w:rsidP="003D5D56">
      <w:pPr>
        <w:rPr>
          <w:rStyle w:val="Hyperlink"/>
          <w:rFonts w:cstheme="minorHAnsi"/>
          <w:szCs w:val="24"/>
        </w:rPr>
      </w:pPr>
    </w:p>
    <w:p w14:paraId="0A2C35A3" w14:textId="205F8B51" w:rsidR="003D5D56" w:rsidRPr="00E52F5F" w:rsidRDefault="00F8409D" w:rsidP="003D5D56">
      <w:pPr>
        <w:spacing w:before="100" w:after="40"/>
        <w:rPr>
          <w:i/>
          <w:iCs/>
        </w:rPr>
      </w:pPr>
      <w:r>
        <w:rPr>
          <w:i/>
          <w:iCs/>
        </w:rPr>
        <w:t>Please provide</w:t>
      </w:r>
      <w:r w:rsidR="003D5D56" w:rsidRPr="00E52F5F">
        <w:rPr>
          <w:i/>
          <w:iCs/>
        </w:rPr>
        <w:t xml:space="preserve"> your responses to the following questions to inform the contract</w:t>
      </w:r>
      <w:r>
        <w:rPr>
          <w:i/>
          <w:iCs/>
        </w:rPr>
        <w:t>ing</w:t>
      </w:r>
      <w:r w:rsidR="003D5D56" w:rsidRPr="00E52F5F">
        <w:rPr>
          <w:i/>
          <w:iCs/>
        </w:rPr>
        <w:t xml:space="preserve"> process</w:t>
      </w:r>
      <w:r w:rsidR="003D5D56">
        <w:rPr>
          <w:i/>
          <w:iCs/>
        </w:rPr>
        <w:t xml:space="preserve">. The organization is not required to answer “Yes” to be eligible for this project. </w:t>
      </w:r>
    </w:p>
    <w:p w14:paraId="5D126283" w14:textId="77777777" w:rsidR="003D5D56" w:rsidRPr="00E52F5F" w:rsidRDefault="003D5D56" w:rsidP="003D5D56">
      <w:pPr>
        <w:pStyle w:val="ListParagraph"/>
        <w:numPr>
          <w:ilvl w:val="0"/>
          <w:numId w:val="1"/>
        </w:numPr>
        <w:spacing w:before="100" w:after="40"/>
        <w:rPr>
          <w:b/>
          <w:bCs/>
        </w:rPr>
      </w:pPr>
      <w:r w:rsidRPr="00E52F5F">
        <w:rPr>
          <w:b/>
          <w:bCs/>
        </w:rPr>
        <w:t xml:space="preserve">Do you have prior experience in Federal Contracting? </w:t>
      </w:r>
    </w:p>
    <w:p w14:paraId="255A338D" w14:textId="0F9C7CBA" w:rsidR="003D5D56" w:rsidRDefault="003D5D56" w:rsidP="007F4E6F">
      <w:pPr>
        <w:spacing w:before="100" w:after="40"/>
        <w:ind w:left="360" w:firstLine="360"/>
      </w:pPr>
      <w:r>
        <w:t>Yes</w:t>
      </w:r>
      <w:r>
        <w:tab/>
      </w:r>
      <w:r w:rsidR="007F4E6F">
        <w:rPr>
          <w:rFonts w:ascii="MS Gothic" w:eastAsia="MS Gothic" w:hAnsi="MS Gothic"/>
        </w:rPr>
        <w:tab/>
      </w:r>
      <w:r>
        <w:t>No</w:t>
      </w:r>
    </w:p>
    <w:p w14:paraId="10787AA6" w14:textId="77777777" w:rsidR="003D5D56" w:rsidRDefault="003D5D56" w:rsidP="003D5D56">
      <w:pPr>
        <w:spacing w:before="100" w:after="40"/>
        <w:ind w:left="360"/>
      </w:pPr>
    </w:p>
    <w:p w14:paraId="7905DE49" w14:textId="77777777" w:rsidR="003D5D56" w:rsidRPr="00E52F5F" w:rsidRDefault="003D5D56" w:rsidP="003D5D56">
      <w:pPr>
        <w:pStyle w:val="ListParagraph"/>
        <w:numPr>
          <w:ilvl w:val="0"/>
          <w:numId w:val="1"/>
        </w:numPr>
        <w:spacing w:before="100" w:after="40"/>
        <w:rPr>
          <w:b/>
          <w:bCs/>
        </w:rPr>
      </w:pPr>
      <w:r w:rsidRPr="00E52F5F">
        <w:rPr>
          <w:b/>
          <w:bCs/>
        </w:rPr>
        <w:t>Have you completed a Single Audit?</w:t>
      </w:r>
    </w:p>
    <w:p w14:paraId="712D8842" w14:textId="4D67ED56" w:rsidR="003D5D56" w:rsidRDefault="003D5D56" w:rsidP="007F4E6F">
      <w:pPr>
        <w:spacing w:before="100" w:after="40"/>
        <w:ind w:left="360" w:firstLine="360"/>
      </w:pPr>
      <w:r>
        <w:t>Yes</w:t>
      </w:r>
      <w:r>
        <w:tab/>
      </w:r>
      <w:r w:rsidR="007F4E6F">
        <w:rPr>
          <w:rFonts w:ascii="MS Gothic" w:eastAsia="MS Gothic" w:hAnsi="MS Gothic"/>
        </w:rPr>
        <w:tab/>
      </w:r>
      <w:r>
        <w:t>No</w:t>
      </w:r>
    </w:p>
    <w:p w14:paraId="7AD141FC" w14:textId="77777777" w:rsidR="003D5D56" w:rsidRDefault="003D5D56" w:rsidP="003D5D56">
      <w:pPr>
        <w:rPr>
          <w:i/>
          <w:iCs/>
        </w:rPr>
      </w:pPr>
    </w:p>
    <w:p w14:paraId="74CE5D58" w14:textId="77777777" w:rsidR="007E1955" w:rsidRDefault="007E1955" w:rsidP="003D5D56">
      <w:pPr>
        <w:rPr>
          <w:b/>
          <w:bCs/>
          <w:smallCaps/>
          <w:color w:val="1F4E79" w:themeColor="accent5" w:themeShade="80"/>
          <w:sz w:val="28"/>
          <w:szCs w:val="28"/>
          <w:u w:val="single"/>
        </w:rPr>
      </w:pPr>
    </w:p>
    <w:p w14:paraId="48DD640C" w14:textId="1DB99D25" w:rsidR="003D5D56" w:rsidRPr="00422132" w:rsidRDefault="003D5D56" w:rsidP="003D5D56">
      <w:r>
        <w:rPr>
          <w:b/>
          <w:bCs/>
          <w:smallCaps/>
          <w:color w:val="1F4E79" w:themeColor="accent5" w:themeShade="80"/>
          <w:sz w:val="28"/>
          <w:szCs w:val="28"/>
          <w:u w:val="single"/>
        </w:rPr>
        <w:t>Funding Restrictions</w:t>
      </w:r>
    </w:p>
    <w:p w14:paraId="7053F1CE" w14:textId="7ACD553D" w:rsidR="003D5D56" w:rsidRDefault="003D5D56" w:rsidP="003D5D56">
      <w:r>
        <w:t>NACCHO reserves the right to request a revised budget after sites are selected but prior to the contracting process should NACCHO or CDC determine applicant’s proposed cost</w:t>
      </w:r>
      <w:r w:rsidR="00121E81">
        <w:t>s</w:t>
      </w:r>
      <w:r>
        <w:t xml:space="preserve"> as unallowable. The following is a list of funding restrictions,</w:t>
      </w:r>
      <w:r w:rsidRPr="00DE63AF">
        <w:t xml:space="preserve"> compiled from the Federal Acquisition Regulation (FAR) and </w:t>
      </w:r>
      <w:r>
        <w:t>based on CDC</w:t>
      </w:r>
      <w:r w:rsidRPr="00DE63AF">
        <w:t xml:space="preserve"> guidance</w:t>
      </w:r>
      <w:r>
        <w:t xml:space="preserve">:  </w:t>
      </w:r>
    </w:p>
    <w:p w14:paraId="5F7056AF" w14:textId="77777777" w:rsidR="003D5D56" w:rsidRDefault="003D5D56" w:rsidP="003D5D56"/>
    <w:p w14:paraId="73BA524F" w14:textId="77777777" w:rsidR="003D5D56" w:rsidRDefault="003D5D56" w:rsidP="003D5D56">
      <w:pPr>
        <w:pStyle w:val="ListParagraph"/>
        <w:numPr>
          <w:ilvl w:val="0"/>
          <w:numId w:val="2"/>
        </w:numPr>
      </w:pPr>
      <w:r>
        <w:t>Recipients may not use funds for the following activities:</w:t>
      </w:r>
    </w:p>
    <w:p w14:paraId="4DF49FA1" w14:textId="77777777" w:rsidR="003D5D56" w:rsidRDefault="003D5D56" w:rsidP="003D5D56">
      <w:pPr>
        <w:pStyle w:val="ListParagraph"/>
        <w:numPr>
          <w:ilvl w:val="1"/>
          <w:numId w:val="4"/>
        </w:numPr>
      </w:pPr>
      <w:r>
        <w:t xml:space="preserve">Research </w:t>
      </w:r>
    </w:p>
    <w:p w14:paraId="3C9CB1F0" w14:textId="77777777" w:rsidR="003D5D56" w:rsidRDefault="003D5D56" w:rsidP="003D5D56">
      <w:pPr>
        <w:pStyle w:val="ListParagraph"/>
        <w:numPr>
          <w:ilvl w:val="1"/>
          <w:numId w:val="4"/>
        </w:numPr>
      </w:pPr>
      <w:r>
        <w:t>Clinical care, except as allowed by law</w:t>
      </w:r>
    </w:p>
    <w:p w14:paraId="626324D8" w14:textId="77777777" w:rsidR="003D5D56" w:rsidRDefault="003D5D56" w:rsidP="003D5D56">
      <w:pPr>
        <w:pStyle w:val="ListParagraph"/>
        <w:numPr>
          <w:ilvl w:val="1"/>
          <w:numId w:val="4"/>
        </w:numPr>
      </w:pPr>
      <w:r>
        <w:t>P</w:t>
      </w:r>
      <w:r w:rsidRPr="00AF4CF9">
        <w:t>ublicity, propaganda, or lobbying, including any expenses intended to support or defeat the enactment of legislation before any legislative body or designed to influence the enactment of legislation, appropriations, regulation, administrative action, or Executive order</w:t>
      </w:r>
      <w:r>
        <w:t xml:space="preserve">. </w:t>
      </w:r>
    </w:p>
    <w:p w14:paraId="10895873" w14:textId="77777777" w:rsidR="003D5D56" w:rsidRDefault="003D5D56" w:rsidP="003D5D56">
      <w:pPr>
        <w:pStyle w:val="ListParagraph"/>
        <w:numPr>
          <w:ilvl w:val="0"/>
          <w:numId w:val="2"/>
        </w:numPr>
      </w:pPr>
      <w:r>
        <w:t xml:space="preserve">Recipients may not use funds for: </w:t>
      </w:r>
    </w:p>
    <w:p w14:paraId="0012EF6D" w14:textId="77777777" w:rsidR="003D5D56" w:rsidRDefault="003D5D56" w:rsidP="003D5D56">
      <w:pPr>
        <w:pStyle w:val="ListParagraph"/>
        <w:numPr>
          <w:ilvl w:val="1"/>
          <w:numId w:val="3"/>
        </w:numPr>
      </w:pPr>
      <w:r>
        <w:t>Alcoholic beverages</w:t>
      </w:r>
    </w:p>
    <w:p w14:paraId="7177CC30" w14:textId="77777777" w:rsidR="003D5D56" w:rsidRDefault="003D5D56" w:rsidP="003D5D56">
      <w:pPr>
        <w:pStyle w:val="ListParagraph"/>
        <w:numPr>
          <w:ilvl w:val="1"/>
          <w:numId w:val="3"/>
        </w:numPr>
      </w:pPr>
      <w:r>
        <w:t>Bad debts</w:t>
      </w:r>
    </w:p>
    <w:p w14:paraId="1BE131FF" w14:textId="77777777" w:rsidR="003D5D56" w:rsidRDefault="003D5D56" w:rsidP="003D5D56">
      <w:pPr>
        <w:pStyle w:val="ListParagraph"/>
        <w:numPr>
          <w:ilvl w:val="1"/>
          <w:numId w:val="3"/>
        </w:numPr>
      </w:pPr>
      <w:r>
        <w:t>Contributions and donations</w:t>
      </w:r>
    </w:p>
    <w:p w14:paraId="2947BBC2" w14:textId="77777777" w:rsidR="003D5D56" w:rsidRDefault="003D5D56" w:rsidP="003D5D56">
      <w:pPr>
        <w:pStyle w:val="ListParagraph"/>
        <w:numPr>
          <w:ilvl w:val="1"/>
          <w:numId w:val="3"/>
        </w:numPr>
      </w:pPr>
      <w:r>
        <w:t>Entertainment costs</w:t>
      </w:r>
    </w:p>
    <w:p w14:paraId="3FFADD30" w14:textId="77777777" w:rsidR="003D5D56" w:rsidRDefault="003D5D56" w:rsidP="003D5D56">
      <w:pPr>
        <w:pStyle w:val="ListParagraph"/>
        <w:numPr>
          <w:ilvl w:val="1"/>
          <w:numId w:val="3"/>
        </w:numPr>
      </w:pPr>
      <w:r>
        <w:t>Fines and penalties</w:t>
      </w:r>
    </w:p>
    <w:p w14:paraId="160460DE" w14:textId="77777777" w:rsidR="003D5D56" w:rsidRDefault="003D5D56" w:rsidP="003D5D56">
      <w:pPr>
        <w:pStyle w:val="ListParagraph"/>
        <w:numPr>
          <w:ilvl w:val="1"/>
          <w:numId w:val="3"/>
        </w:numPr>
      </w:pPr>
      <w:r>
        <w:t>Goods and services for personal use</w:t>
      </w:r>
    </w:p>
    <w:p w14:paraId="4104E3BD" w14:textId="77777777" w:rsidR="003D5D56" w:rsidRDefault="003D5D56" w:rsidP="003D5D56">
      <w:pPr>
        <w:pStyle w:val="ListParagraph"/>
        <w:numPr>
          <w:ilvl w:val="1"/>
          <w:numId w:val="3"/>
        </w:numPr>
      </w:pPr>
      <w:r>
        <w:t xml:space="preserve">Losses on other awards </w:t>
      </w:r>
    </w:p>
    <w:p w14:paraId="73A1A140" w14:textId="274BCB92" w:rsidR="003D5D56" w:rsidRDefault="003D5D56" w:rsidP="003D5D56">
      <w:pPr>
        <w:pStyle w:val="ListParagraph"/>
        <w:numPr>
          <w:ilvl w:val="0"/>
          <w:numId w:val="2"/>
        </w:numPr>
      </w:pPr>
      <w:r w:rsidRPr="007B1D07">
        <w:t>The direct and primary recipient must perform a substantial role and not merely serve as a conduit for an award to an organization that is ineligible</w:t>
      </w:r>
      <w:r w:rsidR="00121E81">
        <w:t>.</w:t>
      </w:r>
    </w:p>
    <w:p w14:paraId="1AB3FB0E" w14:textId="324BF6E7" w:rsidR="003D5D56" w:rsidRDefault="003D5D56" w:rsidP="003D5D56">
      <w:pPr>
        <w:pStyle w:val="ListParagraph"/>
        <w:numPr>
          <w:ilvl w:val="0"/>
          <w:numId w:val="2"/>
        </w:numPr>
      </w:pPr>
      <w:r w:rsidRPr="001F104F">
        <w:t>Reimbursement of pre-award costs is generally not allowed, unless the CDC provides written approval to the recipient</w:t>
      </w:r>
      <w:r w:rsidR="00121E81">
        <w:t>.</w:t>
      </w:r>
    </w:p>
    <w:p w14:paraId="08384061" w14:textId="2E9E2A35" w:rsidR="00121E81" w:rsidRPr="00121E81" w:rsidRDefault="00121E81" w:rsidP="00121E81">
      <w:pPr>
        <w:rPr>
          <w:b/>
          <w:bCs/>
          <w:smallCaps/>
          <w:color w:val="1F4E79" w:themeColor="accent5" w:themeShade="80"/>
          <w:sz w:val="28"/>
          <w:szCs w:val="28"/>
          <w:u w:val="single"/>
        </w:rPr>
      </w:pPr>
    </w:p>
    <w:p w14:paraId="79F6FC47" w14:textId="77777777" w:rsidR="00121E81" w:rsidRDefault="00121E81" w:rsidP="007E1955">
      <w:pPr>
        <w:rPr>
          <w:b/>
          <w:bCs/>
          <w:smallCaps/>
          <w:color w:val="1F4E79" w:themeColor="accent5" w:themeShade="80"/>
          <w:sz w:val="28"/>
          <w:szCs w:val="28"/>
          <w:u w:val="single"/>
        </w:rPr>
      </w:pPr>
    </w:p>
    <w:p w14:paraId="35B2296D" w14:textId="162A9085" w:rsidR="007E1955" w:rsidRDefault="007E1955" w:rsidP="007E1955">
      <w:pPr>
        <w:rPr>
          <w:b/>
          <w:bCs/>
          <w:smallCaps/>
          <w:color w:val="1F4E79" w:themeColor="accent5" w:themeShade="80"/>
          <w:sz w:val="28"/>
          <w:szCs w:val="28"/>
          <w:u w:val="single"/>
        </w:rPr>
      </w:pPr>
      <w:r>
        <w:rPr>
          <w:b/>
          <w:bCs/>
          <w:smallCaps/>
          <w:color w:val="1F4E79" w:themeColor="accent5" w:themeShade="80"/>
          <w:sz w:val="28"/>
          <w:szCs w:val="28"/>
          <w:u w:val="single"/>
        </w:rPr>
        <w:t>Contact Information</w:t>
      </w:r>
    </w:p>
    <w:p w14:paraId="69335E04" w14:textId="41730A8D" w:rsidR="007E1955" w:rsidRPr="00422132" w:rsidRDefault="2A1C3698" w:rsidP="007E1955">
      <w:r>
        <w:t>Contact</w:t>
      </w:r>
      <w:r w:rsidR="4DC25356">
        <w:t xml:space="preserve"> Deise Galan and Rebecca Rainey at</w:t>
      </w:r>
      <w:r>
        <w:t xml:space="preserve"> </w:t>
      </w:r>
      <w:hyperlink r:id="rId14">
        <w:r w:rsidR="4250FCC5" w:rsidRPr="2ACEF232">
          <w:rPr>
            <w:rStyle w:val="Hyperlink"/>
          </w:rPr>
          <w:t>WASH@naccho.org</w:t>
        </w:r>
      </w:hyperlink>
      <w:r w:rsidR="4250FCC5">
        <w:t xml:space="preserve"> </w:t>
      </w:r>
      <w:r>
        <w:t xml:space="preserve">with any questions about completing this form. </w:t>
      </w:r>
    </w:p>
    <w:p w14:paraId="12B49B30" w14:textId="77777777" w:rsidR="007E1955" w:rsidRDefault="007E1955" w:rsidP="007E1955"/>
    <w:p w14:paraId="2ACB999F" w14:textId="77777777" w:rsidR="00514658" w:rsidRDefault="00514658"/>
    <w:sectPr w:rsidR="0051465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797041" w14:textId="77777777" w:rsidR="00CD20BD" w:rsidRDefault="00CD20BD" w:rsidP="00056FDC">
      <w:r>
        <w:separator/>
      </w:r>
    </w:p>
  </w:endnote>
  <w:endnote w:type="continuationSeparator" w:id="0">
    <w:p w14:paraId="0FF96578" w14:textId="77777777" w:rsidR="00CD20BD" w:rsidRDefault="00CD20BD" w:rsidP="00056F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altName w:val="游明朝"/>
    <w:panose1 w:val="00000000000000000000"/>
    <w:charset w:val="8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40C4A3" w14:textId="77777777" w:rsidR="00CD20BD" w:rsidRDefault="00CD20BD" w:rsidP="00056FDC">
      <w:r>
        <w:separator/>
      </w:r>
    </w:p>
  </w:footnote>
  <w:footnote w:type="continuationSeparator" w:id="0">
    <w:p w14:paraId="22E5D9F6" w14:textId="77777777" w:rsidR="00CD20BD" w:rsidRDefault="00CD20BD" w:rsidP="00056FD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53E0B"/>
    <w:multiLevelType w:val="hybridMultilevel"/>
    <w:tmpl w:val="B8DA2AA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872597F"/>
    <w:multiLevelType w:val="hybridMultilevel"/>
    <w:tmpl w:val="00F6459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8276DF1"/>
    <w:multiLevelType w:val="hybridMultilevel"/>
    <w:tmpl w:val="2FBCC82E"/>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D370D07"/>
    <w:multiLevelType w:val="hybridMultilevel"/>
    <w:tmpl w:val="018CD830"/>
    <w:lvl w:ilvl="0" w:tplc="AE7A1794">
      <w:start w:val="1"/>
      <w:numFmt w:val="decimal"/>
      <w:lvlText w:val="%1."/>
      <w:lvlJc w:val="left"/>
      <w:pPr>
        <w:ind w:left="360" w:hanging="360"/>
      </w:pPr>
      <w:rPr>
        <w:rFonts w:hint="default"/>
        <w:color w:val="auto"/>
        <w:sz w:val="22"/>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2441A19"/>
    <w:multiLevelType w:val="hybridMultilevel"/>
    <w:tmpl w:val="FA7033AC"/>
    <w:lvl w:ilvl="0" w:tplc="8C96FEEA">
      <w:start w:val="2"/>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75F5144E"/>
    <w:multiLevelType w:val="hybridMultilevel"/>
    <w:tmpl w:val="6DF00D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80011485">
    <w:abstractNumId w:val="3"/>
  </w:num>
  <w:num w:numId="2" w16cid:durableId="1645043082">
    <w:abstractNumId w:val="1"/>
  </w:num>
  <w:num w:numId="3" w16cid:durableId="866066324">
    <w:abstractNumId w:val="0"/>
  </w:num>
  <w:num w:numId="4" w16cid:durableId="1008144114">
    <w:abstractNumId w:val="2"/>
  </w:num>
  <w:num w:numId="5" w16cid:durableId="773063432">
    <w:abstractNumId w:val="4"/>
  </w:num>
  <w:num w:numId="6" w16cid:durableId="197669139">
    <w:abstractNumId w:val="4"/>
  </w:num>
  <w:num w:numId="7" w16cid:durableId="114446574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1tzC0MDQwNzA0NTJW0lEKTi0uzszPAykwrAUAnF/D4CwAAAA="/>
  </w:docVars>
  <w:rsids>
    <w:rsidRoot w:val="003D5D56"/>
    <w:rsid w:val="00056FDC"/>
    <w:rsid w:val="00121E81"/>
    <w:rsid w:val="00267BE9"/>
    <w:rsid w:val="002D7337"/>
    <w:rsid w:val="003D5D56"/>
    <w:rsid w:val="004F3FD8"/>
    <w:rsid w:val="00514658"/>
    <w:rsid w:val="007E1955"/>
    <w:rsid w:val="007F4E6F"/>
    <w:rsid w:val="00844EA6"/>
    <w:rsid w:val="008D7C4D"/>
    <w:rsid w:val="00CD20BD"/>
    <w:rsid w:val="00D161F8"/>
    <w:rsid w:val="00DC5DAB"/>
    <w:rsid w:val="00E20753"/>
    <w:rsid w:val="00F30DCD"/>
    <w:rsid w:val="00F8409D"/>
    <w:rsid w:val="11E82A24"/>
    <w:rsid w:val="18147F5A"/>
    <w:rsid w:val="1E755A9A"/>
    <w:rsid w:val="2A1C3698"/>
    <w:rsid w:val="2ACEF232"/>
    <w:rsid w:val="39C1C516"/>
    <w:rsid w:val="4250FCC5"/>
    <w:rsid w:val="4DC25356"/>
    <w:rsid w:val="4FCF133F"/>
    <w:rsid w:val="6713D84F"/>
    <w:rsid w:val="7003DFF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C14D74"/>
  <w15:chartTrackingRefBased/>
  <w15:docId w15:val="{DBE173F2-4EED-4018-BAFD-3378D6C46C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5D56"/>
    <w:pPr>
      <w:spacing w:after="0" w:line="240"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D5D56"/>
    <w:pPr>
      <w:ind w:left="720"/>
      <w:contextualSpacing/>
    </w:pPr>
  </w:style>
  <w:style w:type="character" w:styleId="CommentReference">
    <w:name w:val="annotation reference"/>
    <w:basedOn w:val="DefaultParagraphFont"/>
    <w:uiPriority w:val="99"/>
    <w:semiHidden/>
    <w:unhideWhenUsed/>
    <w:rsid w:val="003D5D56"/>
    <w:rPr>
      <w:sz w:val="16"/>
      <w:szCs w:val="16"/>
    </w:rPr>
  </w:style>
  <w:style w:type="paragraph" w:styleId="CommentText">
    <w:name w:val="annotation text"/>
    <w:basedOn w:val="Normal"/>
    <w:link w:val="CommentTextChar"/>
    <w:uiPriority w:val="99"/>
    <w:unhideWhenUsed/>
    <w:rsid w:val="003D5D56"/>
    <w:rPr>
      <w:sz w:val="20"/>
      <w:szCs w:val="20"/>
    </w:rPr>
  </w:style>
  <w:style w:type="character" w:customStyle="1" w:styleId="CommentTextChar">
    <w:name w:val="Comment Text Char"/>
    <w:basedOn w:val="DefaultParagraphFont"/>
    <w:link w:val="CommentText"/>
    <w:uiPriority w:val="99"/>
    <w:rsid w:val="003D5D56"/>
    <w:rPr>
      <w:sz w:val="20"/>
      <w:szCs w:val="20"/>
    </w:rPr>
  </w:style>
  <w:style w:type="character" w:styleId="Hyperlink">
    <w:name w:val="Hyperlink"/>
    <w:basedOn w:val="DefaultParagraphFont"/>
    <w:uiPriority w:val="99"/>
    <w:unhideWhenUsed/>
    <w:rsid w:val="003D5D56"/>
    <w:rPr>
      <w:color w:val="0563C1" w:themeColor="hyperlink"/>
      <w:u w:val="single"/>
    </w:rPr>
  </w:style>
  <w:style w:type="character" w:styleId="PlaceholderText">
    <w:name w:val="Placeholder Text"/>
    <w:basedOn w:val="DefaultParagraphFont"/>
    <w:uiPriority w:val="99"/>
    <w:semiHidden/>
    <w:rsid w:val="003D5D56"/>
    <w:rPr>
      <w:color w:val="808080"/>
    </w:rPr>
  </w:style>
  <w:style w:type="paragraph" w:styleId="BalloonText">
    <w:name w:val="Balloon Text"/>
    <w:basedOn w:val="Normal"/>
    <w:link w:val="BalloonTextChar"/>
    <w:uiPriority w:val="99"/>
    <w:semiHidden/>
    <w:unhideWhenUsed/>
    <w:rsid w:val="003D5D5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D5D56"/>
    <w:rPr>
      <w:rFonts w:ascii="Segoe UI" w:hAnsi="Segoe UI" w:cs="Segoe UI"/>
      <w:sz w:val="18"/>
      <w:szCs w:val="18"/>
    </w:rPr>
  </w:style>
  <w:style w:type="character" w:styleId="UnresolvedMention">
    <w:name w:val="Unresolved Mention"/>
    <w:basedOn w:val="DefaultParagraphFont"/>
    <w:uiPriority w:val="99"/>
    <w:semiHidden/>
    <w:unhideWhenUsed/>
    <w:rsid w:val="007E1955"/>
    <w:rPr>
      <w:color w:val="605E5C"/>
      <w:shd w:val="clear" w:color="auto" w:fill="E1DFDD"/>
    </w:rPr>
  </w:style>
  <w:style w:type="character" w:styleId="FollowedHyperlink">
    <w:name w:val="FollowedHyperlink"/>
    <w:basedOn w:val="DefaultParagraphFont"/>
    <w:uiPriority w:val="99"/>
    <w:semiHidden/>
    <w:unhideWhenUsed/>
    <w:rsid w:val="007E1955"/>
    <w:rPr>
      <w:color w:val="954F72" w:themeColor="followedHyperlink"/>
      <w:u w:val="single"/>
    </w:rPr>
  </w:style>
  <w:style w:type="paragraph" w:styleId="Header">
    <w:name w:val="header"/>
    <w:basedOn w:val="Normal"/>
    <w:link w:val="HeaderChar"/>
    <w:uiPriority w:val="99"/>
    <w:unhideWhenUsed/>
    <w:rsid w:val="00056FDC"/>
    <w:pPr>
      <w:tabs>
        <w:tab w:val="center" w:pos="4680"/>
        <w:tab w:val="right" w:pos="9360"/>
      </w:tabs>
    </w:pPr>
  </w:style>
  <w:style w:type="character" w:customStyle="1" w:styleId="HeaderChar">
    <w:name w:val="Header Char"/>
    <w:basedOn w:val="DefaultParagraphFont"/>
    <w:link w:val="Header"/>
    <w:uiPriority w:val="99"/>
    <w:rsid w:val="00056FDC"/>
  </w:style>
  <w:style w:type="paragraph" w:styleId="Footer">
    <w:name w:val="footer"/>
    <w:basedOn w:val="Normal"/>
    <w:link w:val="FooterChar"/>
    <w:uiPriority w:val="99"/>
    <w:unhideWhenUsed/>
    <w:rsid w:val="00056FDC"/>
    <w:pPr>
      <w:tabs>
        <w:tab w:val="center" w:pos="4680"/>
        <w:tab w:val="right" w:pos="9360"/>
      </w:tabs>
    </w:pPr>
  </w:style>
  <w:style w:type="character" w:customStyle="1" w:styleId="FooterChar">
    <w:name w:val="Footer Char"/>
    <w:basedOn w:val="DefaultParagraphFont"/>
    <w:link w:val="Footer"/>
    <w:uiPriority w:val="99"/>
    <w:rsid w:val="00056FD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federalcontractorregistry.com/sam-registration"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naccho.org/uploads/downloadable-resources/Final_Subaward-Financial-Report-Worksheet.xls"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naccho.org/uploads/downloadable-resources/Final_Invoicing-Instructions.pdf"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https://www.naccho.org/uploads/downloadable-resources/NACCHO-Contract-Language.pdf"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WASH@naccho.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AF54F3309FF3340B9197444ED23AEBF" ma:contentTypeVersion="16" ma:contentTypeDescription="Create a new document." ma:contentTypeScope="" ma:versionID="fef6cb7aa15328d735dc9f577706e927">
  <xsd:schema xmlns:xsd="http://www.w3.org/2001/XMLSchema" xmlns:xs="http://www.w3.org/2001/XMLSchema" xmlns:p="http://schemas.microsoft.com/office/2006/metadata/properties" xmlns:ns2="3d1af583-6daf-4788-89fa-e7b42357ba57" xmlns:ns3="e814a9fe-d10e-4ba3-8984-dfab99341b29" targetNamespace="http://schemas.microsoft.com/office/2006/metadata/properties" ma:root="true" ma:fieldsID="ad420fc07745dd867ad610e549ac29e0" ns2:_="" ns3:_="">
    <xsd:import namespace="3d1af583-6daf-4788-89fa-e7b42357ba57"/>
    <xsd:import namespace="e814a9fe-d10e-4ba3-8984-dfab99341b2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Location" minOccurs="0"/>
                <xsd:element ref="ns2:lcf76f155ced4ddcb4097134ff3c332f" minOccurs="0"/>
                <xsd:element ref="ns3:TaxCatchAll"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d1af583-6daf-4788-89fa-e7b42357ba5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c4c5ea74-d56c-488c-8f42-661e14919e3c" ma:termSetId="09814cd3-568e-fe90-9814-8d621ff8fb84" ma:anchorId="fba54fb3-c3e1-fe81-a776-ca4b69148c4d" ma:open="true" ma:isKeyword="false">
      <xsd:complexType>
        <xsd:sequence>
          <xsd:element ref="pc:Terms" minOccurs="0" maxOccurs="1"/>
        </xsd:sequence>
      </xsd:complexType>
    </xsd:element>
    <xsd:element name="MediaLengthInSeconds" ma:index="2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814a9fe-d10e-4ba3-8984-dfab99341b29"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0430655b-4bd8-466b-b153-afecf55bfe21}" ma:internalName="TaxCatchAll" ma:showField="CatchAllData" ma:web="e814a9fe-d10e-4ba3-8984-dfab99341b2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e814a9fe-d10e-4ba3-8984-dfab99341b29" xsi:nil="true"/>
    <lcf76f155ced4ddcb4097134ff3c332f xmlns="3d1af583-6daf-4788-89fa-e7b42357ba57">
      <Terms xmlns="http://schemas.microsoft.com/office/infopath/2007/PartnerControls"/>
    </lcf76f155ced4ddcb4097134ff3c332f>
    <SharedWithUsers xmlns="e814a9fe-d10e-4ba3-8984-dfab99341b29">
      <UserInfo>
        <DisplayName/>
        <AccountId xsi:nil="true"/>
        <AccountType/>
      </UserInfo>
    </SharedWithUsers>
    <MediaLengthInSeconds xmlns="3d1af583-6daf-4788-89fa-e7b42357ba57"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F41C60F-C473-4D76-A6D3-5234F231998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d1af583-6daf-4788-89fa-e7b42357ba57"/>
    <ds:schemaRef ds:uri="e814a9fe-d10e-4ba3-8984-dfab99341b2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71FBC4F-3D97-4AE6-94BB-C752F3721C3F}">
  <ds:schemaRefs>
    <ds:schemaRef ds:uri="http://schemas.microsoft.com/office/2006/metadata/properties"/>
    <ds:schemaRef ds:uri="http://schemas.microsoft.com/office/infopath/2007/PartnerControls"/>
    <ds:schemaRef ds:uri="e814a9fe-d10e-4ba3-8984-dfab99341b29"/>
    <ds:schemaRef ds:uri="3d1af583-6daf-4788-89fa-e7b42357ba57"/>
  </ds:schemaRefs>
</ds:datastoreItem>
</file>

<file path=customXml/itemProps3.xml><?xml version="1.0" encoding="utf-8"?>
<ds:datastoreItem xmlns:ds="http://schemas.openxmlformats.org/officeDocument/2006/customXml" ds:itemID="{84B020DE-D321-4AD6-8CD0-B2C2532B874D}">
  <ds:schemaRefs>
    <ds:schemaRef ds:uri="http://schemas.microsoft.com/sharepoint/v3/contenttype/forms"/>
  </ds:schemaRefs>
</ds:datastoreItem>
</file>

<file path=docMetadata/LabelInfo.xml><?xml version="1.0" encoding="utf-8"?>
<clbl:labelList xmlns:clbl="http://schemas.microsoft.com/office/2020/mipLabelMetadata">
  <clbl:label id="{a717b27e-5bf3-453b-b1d7-1290fa17dc02}" enabled="0" method="" siteId="{a717b27e-5bf3-453b-b1d7-1290fa17dc02}" removed="1"/>
</clbl:labelList>
</file>

<file path=docProps/app.xml><?xml version="1.0" encoding="utf-8"?>
<Properties xmlns="http://schemas.openxmlformats.org/officeDocument/2006/extended-properties" xmlns:vt="http://schemas.openxmlformats.org/officeDocument/2006/docPropsVTypes">
  <Template>Normal.dotm</Template>
  <TotalTime>0</TotalTime>
  <Pages>1</Pages>
  <Words>514</Words>
  <Characters>2934</Characters>
  <Application>Microsoft Office Word</Application>
  <DocSecurity>4</DocSecurity>
  <Lines>24</Lines>
  <Paragraphs>6</Paragraphs>
  <ScaleCrop>false</ScaleCrop>
  <Company>NACCHO</Company>
  <LinksUpToDate>false</LinksUpToDate>
  <CharactersWithSpaces>3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 Kelley</dc:creator>
  <cp:keywords/>
  <dc:description/>
  <cp:lastModifiedBy>Rebecca Rainey</cp:lastModifiedBy>
  <cp:revision>6</cp:revision>
  <cp:lastPrinted>2021-04-07T20:35:00Z</cp:lastPrinted>
  <dcterms:created xsi:type="dcterms:W3CDTF">2023-01-24T21:19:00Z</dcterms:created>
  <dcterms:modified xsi:type="dcterms:W3CDTF">2023-01-31T1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AF54F3309FF3340B9197444ED23AEBF</vt:lpwstr>
  </property>
  <property fmtid="{D5CDD505-2E9C-101B-9397-08002B2CF9AE}" pid="3" name="Order">
    <vt:r8>41678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GrammarlyDocumentId">
    <vt:lpwstr>346b83d1e28bb266e0c8ce03ee87d10351e4a0eb0de2edb4e10e5d6e07a5c181</vt:lpwstr>
  </property>
</Properties>
</file>